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5CD8" w:rsidRDefault="00B55CD8" w:rsidP="00700D12">
      <w:pPr>
        <w:jc w:val="center"/>
        <w:rPr>
          <w:b/>
        </w:rPr>
      </w:pPr>
    </w:p>
    <w:p w:rsidR="00B55CD8" w:rsidRDefault="00B55CD8" w:rsidP="00700D12">
      <w:pPr>
        <w:jc w:val="center"/>
        <w:rPr>
          <w:b/>
        </w:rPr>
      </w:pPr>
    </w:p>
    <w:p w:rsidR="00C80DFA" w:rsidRDefault="00700D12" w:rsidP="00700D12">
      <w:pPr>
        <w:jc w:val="center"/>
        <w:rPr>
          <w:b/>
        </w:rPr>
      </w:pPr>
      <w:r w:rsidRPr="00700D12">
        <w:rPr>
          <w:b/>
        </w:rPr>
        <w:t>Taco Bell</w:t>
      </w:r>
    </w:p>
    <w:p w:rsidR="00700D12" w:rsidRDefault="00700D12" w:rsidP="00700D12">
      <w:pPr>
        <w:jc w:val="center"/>
        <w:rPr>
          <w:b/>
        </w:rPr>
      </w:pPr>
    </w:p>
    <w:p w:rsidR="00700D12" w:rsidRDefault="00700D12" w:rsidP="00700D12">
      <w:pPr>
        <w:jc w:val="center"/>
      </w:pPr>
      <w:r>
        <w:t>Name</w:t>
      </w:r>
    </w:p>
    <w:p w:rsidR="00700D12" w:rsidRDefault="00700D12" w:rsidP="00700D12">
      <w:pPr>
        <w:jc w:val="center"/>
      </w:pPr>
      <w:r>
        <w:t>Institution of Affiliation</w:t>
      </w:r>
    </w:p>
    <w:p w:rsidR="00700D12" w:rsidRDefault="00700D12" w:rsidP="00700D12">
      <w:pPr>
        <w:jc w:val="center"/>
      </w:pPr>
      <w:r>
        <w:t>Professor</w:t>
      </w:r>
    </w:p>
    <w:p w:rsidR="00700D12" w:rsidRDefault="00700D12" w:rsidP="00700D12">
      <w:pPr>
        <w:jc w:val="center"/>
      </w:pPr>
      <w:r>
        <w:t>Date</w:t>
      </w:r>
    </w:p>
    <w:p w:rsidR="00700D12" w:rsidRDefault="00700D12" w:rsidP="00700D12">
      <w:pPr>
        <w:jc w:val="center"/>
      </w:pPr>
    </w:p>
    <w:p w:rsidR="00700D12" w:rsidRDefault="00700D12" w:rsidP="00700D12">
      <w:pPr>
        <w:jc w:val="center"/>
      </w:pPr>
    </w:p>
    <w:p w:rsidR="00700D12" w:rsidRDefault="00700D12" w:rsidP="00700D12">
      <w:pPr>
        <w:jc w:val="center"/>
      </w:pPr>
    </w:p>
    <w:p w:rsidR="00700D12" w:rsidRDefault="00700D12" w:rsidP="00700D12">
      <w:pPr>
        <w:jc w:val="center"/>
      </w:pPr>
    </w:p>
    <w:p w:rsidR="00700D12" w:rsidRDefault="00700D12" w:rsidP="00700D12">
      <w:pPr>
        <w:jc w:val="center"/>
      </w:pPr>
    </w:p>
    <w:p w:rsidR="00700D12" w:rsidRDefault="00700D12" w:rsidP="00700D12">
      <w:pPr>
        <w:jc w:val="center"/>
      </w:pPr>
    </w:p>
    <w:p w:rsidR="00700D12" w:rsidRDefault="00700D12" w:rsidP="00700D12">
      <w:pPr>
        <w:jc w:val="center"/>
      </w:pPr>
    </w:p>
    <w:p w:rsidR="00700D12" w:rsidRDefault="00700D12" w:rsidP="00700D12">
      <w:pPr>
        <w:jc w:val="center"/>
      </w:pPr>
    </w:p>
    <w:p w:rsidR="00700D12" w:rsidRDefault="00700D12" w:rsidP="00700D12">
      <w:pPr>
        <w:jc w:val="center"/>
      </w:pPr>
    </w:p>
    <w:p w:rsidR="00B55CD8" w:rsidRDefault="00B55CD8" w:rsidP="00700D12">
      <w:pPr>
        <w:jc w:val="center"/>
      </w:pPr>
      <w:bookmarkStart w:id="0" w:name="_GoBack"/>
      <w:bookmarkEnd w:id="0"/>
    </w:p>
    <w:p w:rsidR="00700D12" w:rsidRDefault="00700D12" w:rsidP="00700D12">
      <w:pPr>
        <w:jc w:val="center"/>
        <w:rPr>
          <w:b/>
        </w:rPr>
      </w:pPr>
      <w:r w:rsidRPr="00700D12">
        <w:rPr>
          <w:b/>
        </w:rPr>
        <w:lastRenderedPageBreak/>
        <w:t>Taco Bell</w:t>
      </w:r>
    </w:p>
    <w:p w:rsidR="00700D12" w:rsidRDefault="00700D12" w:rsidP="00700D12">
      <w:pPr>
        <w:jc w:val="center"/>
        <w:rPr>
          <w:b/>
        </w:rPr>
      </w:pPr>
      <w:r w:rsidRPr="00700D12">
        <w:rPr>
          <w:b/>
        </w:rPr>
        <w:t>The Opportunity That Glen Bell Saw When Starting His Restaurant</w:t>
      </w:r>
    </w:p>
    <w:p w:rsidR="00363620" w:rsidRDefault="00700D12" w:rsidP="00700D12">
      <w:pPr>
        <w:ind w:left="0" w:firstLine="0"/>
      </w:pPr>
      <w:r>
        <w:rPr>
          <w:b/>
        </w:rPr>
        <w:tab/>
      </w:r>
      <w:r>
        <w:t>The founder of Taco Bell was quite an intelligent person. He returned from the second world war and saw a business opportunity. He realized that people were in dire need of fast</w:t>
      </w:r>
      <w:r w:rsidR="00D96E9D">
        <w:t>,</w:t>
      </w:r>
      <w:r>
        <w:t xml:space="preserve"> good food. This was </w:t>
      </w:r>
      <w:r w:rsidR="00D96E9D">
        <w:t>because</w:t>
      </w:r>
      <w:r>
        <w:t xml:space="preserve"> people now had started working informal job setting. He also realized that people wanted to get food easily at the comfort of their street without waiting for long. He ventured into this business</w:t>
      </w:r>
      <w:r w:rsidR="00363620">
        <w:t xml:space="preserve"> with a primary course of </w:t>
      </w:r>
      <w:r w:rsidR="00D96E9D">
        <w:t>satisfying the</w:t>
      </w:r>
      <w:r w:rsidR="00363620">
        <w:t xml:space="preserve"> need </w:t>
      </w:r>
      <w:r w:rsidR="00D96E9D">
        <w:t>for the united states' unique emerging market</w:t>
      </w:r>
      <w:r w:rsidR="00363620">
        <w:t xml:space="preserve"> at that time. Moreover, the founder </w:t>
      </w:r>
      <w:r w:rsidR="00D96E9D">
        <w:t>desired to develop a fast food product that was unique and loved by many,</w:t>
      </w:r>
      <w:r w:rsidR="00363620">
        <w:t xml:space="preserve"> thus taping the new market.</w:t>
      </w:r>
    </w:p>
    <w:p w:rsidR="00700D12" w:rsidRDefault="00363620" w:rsidP="00363620">
      <w:pPr>
        <w:ind w:left="0" w:firstLine="0"/>
        <w:jc w:val="center"/>
        <w:rPr>
          <w:b/>
        </w:rPr>
      </w:pPr>
      <w:r w:rsidRPr="00363620">
        <w:rPr>
          <w:b/>
        </w:rPr>
        <w:t>The Promotional Element Used by Taco Bell in The Doritos-Locos Tacos Campaign</w:t>
      </w:r>
    </w:p>
    <w:p w:rsidR="00363620" w:rsidRDefault="00363620" w:rsidP="00363620">
      <w:pPr>
        <w:ind w:left="0" w:firstLine="0"/>
      </w:pPr>
      <w:r>
        <w:tab/>
      </w:r>
      <w:r w:rsidR="00366C8B">
        <w:t>Glen Bell was very creative when starting his business. He realized that his business needed a unique brand that would sell his business across th</w:t>
      </w:r>
      <w:r w:rsidR="00D96E9D">
        <w:t>e</w:t>
      </w:r>
      <w:r w:rsidR="00366C8B">
        <w:t xml:space="preserve"> united states. This led to </w:t>
      </w:r>
      <w:r w:rsidR="00D96E9D">
        <w:t>his friend's idea, who advised his to name his restaurant as Taco Bell,</w:t>
      </w:r>
      <w:r w:rsidR="00366C8B">
        <w:t xml:space="preserve"> which included his name. </w:t>
      </w:r>
      <w:r w:rsidR="00D96E9D">
        <w:t>T</w:t>
      </w:r>
      <w:r w:rsidR="00366C8B">
        <w:t>he brand name seemed to be working</w:t>
      </w:r>
      <w:r w:rsidR="00D96E9D">
        <w:t>,</w:t>
      </w:r>
      <w:r w:rsidR="00366C8B">
        <w:t xml:space="preserve"> and he came up with better ideas. He decided to create a logo for his restaurant that could symbolize his business. Thanks to his architectural designers</w:t>
      </w:r>
      <w:r w:rsidR="00D96E9D">
        <w:t>,</w:t>
      </w:r>
      <w:r w:rsidR="00366C8B">
        <w:t xml:space="preserve"> they came up with the idea of a bell that would carry the business logo. The ideas indeed worked</w:t>
      </w:r>
      <w:r w:rsidR="00D96E9D">
        <w:t>,</w:t>
      </w:r>
      <w:r w:rsidR="00366C8B">
        <w:t xml:space="preserve"> and it became the main brand mark of Taco Bell to date.</w:t>
      </w:r>
    </w:p>
    <w:p w:rsidR="00366C8B" w:rsidRDefault="00366C8B" w:rsidP="00366C8B">
      <w:pPr>
        <w:ind w:left="0" w:firstLine="0"/>
        <w:jc w:val="center"/>
        <w:rPr>
          <w:b/>
        </w:rPr>
      </w:pPr>
      <w:r w:rsidRPr="00366C8B">
        <w:rPr>
          <w:b/>
        </w:rPr>
        <w:t>Taco Bell’s Position in The Market Place</w:t>
      </w:r>
    </w:p>
    <w:p w:rsidR="00366C8B" w:rsidRDefault="00366C8B" w:rsidP="00366C8B">
      <w:pPr>
        <w:ind w:left="0" w:firstLine="0"/>
      </w:pPr>
      <w:r>
        <w:tab/>
        <w:t xml:space="preserve">Taco Bell’s </w:t>
      </w:r>
      <w:r w:rsidR="00C545B8">
        <w:t>position in the marketplace is admirable. Interestingly, they have managed to be among the best performing fast</w:t>
      </w:r>
      <w:r w:rsidR="00D96E9D">
        <w:t>-</w:t>
      </w:r>
      <w:r w:rsidR="00C545B8">
        <w:t>food business enterprise since it was started. This is due to their unique strategy of changing with the current times and developing better quality products that attract the customers. Taco Bell will continue to flourish if they continue with this strategy.</w:t>
      </w:r>
    </w:p>
    <w:p w:rsidR="00C545B8" w:rsidRPr="00C545B8" w:rsidRDefault="00C545B8" w:rsidP="00C545B8">
      <w:pPr>
        <w:ind w:left="0" w:firstLine="0"/>
        <w:jc w:val="center"/>
        <w:rPr>
          <w:b/>
        </w:rPr>
      </w:pPr>
      <w:r w:rsidRPr="00C545B8">
        <w:rPr>
          <w:b/>
        </w:rPr>
        <w:lastRenderedPageBreak/>
        <w:t>References</w:t>
      </w:r>
    </w:p>
    <w:p w:rsidR="00700D12" w:rsidRDefault="00C545B8" w:rsidP="00C545B8">
      <w:r>
        <w:t xml:space="preserve">Taco bell: using </w:t>
      </w:r>
      <w:r w:rsidR="00C63FE0">
        <w:t>integrated</w:t>
      </w:r>
      <w:r>
        <w:t xml:space="preserve"> marketing communication: </w:t>
      </w:r>
      <w:hyperlink r:id="rId7" w:history="1">
        <w:r w:rsidRPr="00EF2F65">
          <w:rPr>
            <w:rStyle w:val="Hyperlink"/>
          </w:rPr>
          <w:t>file:///C:/Users/HP/Downloads/Taco%20Bell-1.webp</w:t>
        </w:r>
      </w:hyperlink>
    </w:p>
    <w:p w:rsidR="00C545B8" w:rsidRDefault="00C545B8" w:rsidP="00C545B8"/>
    <w:p w:rsidR="00700D12" w:rsidRPr="00700D12" w:rsidRDefault="00700D12" w:rsidP="00700D12">
      <w:pPr>
        <w:jc w:val="center"/>
      </w:pPr>
    </w:p>
    <w:p w:rsidR="00700D12" w:rsidRDefault="00700D12" w:rsidP="00700D12">
      <w:pPr>
        <w:jc w:val="center"/>
      </w:pPr>
    </w:p>
    <w:p w:rsidR="00700D12" w:rsidRDefault="00700D12" w:rsidP="00700D12">
      <w:pPr>
        <w:jc w:val="center"/>
      </w:pPr>
    </w:p>
    <w:sectPr w:rsidR="00700D1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395B" w:rsidRDefault="002D395B" w:rsidP="00C63FE0">
      <w:pPr>
        <w:spacing w:after="0" w:line="240" w:lineRule="auto"/>
      </w:pPr>
      <w:r>
        <w:separator/>
      </w:r>
    </w:p>
  </w:endnote>
  <w:endnote w:type="continuationSeparator" w:id="0">
    <w:p w:rsidR="002D395B" w:rsidRDefault="002D395B" w:rsidP="00C63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395B" w:rsidRDefault="002D395B" w:rsidP="00C63FE0">
      <w:pPr>
        <w:spacing w:after="0" w:line="240" w:lineRule="auto"/>
      </w:pPr>
      <w:r>
        <w:separator/>
      </w:r>
    </w:p>
  </w:footnote>
  <w:footnote w:type="continuationSeparator" w:id="0">
    <w:p w:rsidR="002D395B" w:rsidRDefault="002D395B" w:rsidP="00C63F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655401"/>
      <w:docPartObj>
        <w:docPartGallery w:val="Page Numbers (Top of Page)"/>
        <w:docPartUnique/>
      </w:docPartObj>
    </w:sdtPr>
    <w:sdtEndPr>
      <w:rPr>
        <w:noProof/>
      </w:rPr>
    </w:sdtEndPr>
    <w:sdtContent>
      <w:p w:rsidR="00C63FE0" w:rsidRDefault="00C63FE0">
        <w:pPr>
          <w:pStyle w:val="Header"/>
          <w:jc w:val="right"/>
        </w:pPr>
        <w:r>
          <w:fldChar w:fldCharType="begin"/>
        </w:r>
        <w:r>
          <w:instrText xml:space="preserve"> PAGE   \* MERGEFORMAT </w:instrText>
        </w:r>
        <w:r>
          <w:fldChar w:fldCharType="separate"/>
        </w:r>
        <w:r w:rsidR="00B55CD8">
          <w:rPr>
            <w:noProof/>
          </w:rPr>
          <w:t>3</w:t>
        </w:r>
        <w:r>
          <w:rPr>
            <w:noProof/>
          </w:rPr>
          <w:fldChar w:fldCharType="end"/>
        </w:r>
      </w:p>
    </w:sdtContent>
  </w:sdt>
  <w:p w:rsidR="00C63FE0" w:rsidRDefault="00C63F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wsjAytjQ1NzK0tDRR0lEKTi0uzszPAykwrAUATi5odSwAAAA="/>
  </w:docVars>
  <w:rsids>
    <w:rsidRoot w:val="00961696"/>
    <w:rsid w:val="002D395B"/>
    <w:rsid w:val="00363620"/>
    <w:rsid w:val="00366C8B"/>
    <w:rsid w:val="00700D12"/>
    <w:rsid w:val="00961696"/>
    <w:rsid w:val="00B55CD8"/>
    <w:rsid w:val="00C545B8"/>
    <w:rsid w:val="00C63FE0"/>
    <w:rsid w:val="00C80DFA"/>
    <w:rsid w:val="00CE2292"/>
    <w:rsid w:val="00D96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5B8"/>
    <w:rPr>
      <w:color w:val="0563C1" w:themeColor="hyperlink"/>
      <w:u w:val="single"/>
    </w:rPr>
  </w:style>
  <w:style w:type="paragraph" w:styleId="Header">
    <w:name w:val="header"/>
    <w:basedOn w:val="Normal"/>
    <w:link w:val="HeaderChar"/>
    <w:uiPriority w:val="99"/>
    <w:unhideWhenUsed/>
    <w:rsid w:val="00C63F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FE0"/>
  </w:style>
  <w:style w:type="paragraph" w:styleId="Footer">
    <w:name w:val="footer"/>
    <w:basedOn w:val="Normal"/>
    <w:link w:val="FooterChar"/>
    <w:uiPriority w:val="99"/>
    <w:unhideWhenUsed/>
    <w:rsid w:val="00C63F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FE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5B8"/>
    <w:rPr>
      <w:color w:val="0563C1" w:themeColor="hyperlink"/>
      <w:u w:val="single"/>
    </w:rPr>
  </w:style>
  <w:style w:type="paragraph" w:styleId="Header">
    <w:name w:val="header"/>
    <w:basedOn w:val="Normal"/>
    <w:link w:val="HeaderChar"/>
    <w:uiPriority w:val="99"/>
    <w:unhideWhenUsed/>
    <w:rsid w:val="00C63F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FE0"/>
  </w:style>
  <w:style w:type="paragraph" w:styleId="Footer">
    <w:name w:val="footer"/>
    <w:basedOn w:val="Normal"/>
    <w:link w:val="FooterChar"/>
    <w:uiPriority w:val="99"/>
    <w:unhideWhenUsed/>
    <w:rsid w:val="00C63F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file:///C:/Users/HP/Downloads/Taco%20Bell-1.webp"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4</cp:revision>
  <dcterms:created xsi:type="dcterms:W3CDTF">2021-03-12T13:10:00Z</dcterms:created>
  <dcterms:modified xsi:type="dcterms:W3CDTF">2021-03-12T14:20:00Z</dcterms:modified>
</cp:coreProperties>
</file>